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263B" w:rsidRPr="002E1C21" w:rsidRDefault="00EC263B" w:rsidP="00EC263B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EC263B" w:rsidRPr="002E1C21" w:rsidRDefault="00EC263B" w:rsidP="00EC263B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EC263B" w:rsidRPr="002E1C21" w:rsidRDefault="00EC263B" w:rsidP="00EC263B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по обеспечению контроля освоения компетенции </w:t>
      </w:r>
      <w:r>
        <w:rPr>
          <w:rFonts w:ascii="Times New Roman" w:hAnsi="Times New Roman" w:cs="Times New Roman"/>
          <w:bCs/>
          <w:sz w:val="24"/>
          <w:szCs w:val="24"/>
        </w:rPr>
        <w:t>ПК-7</w:t>
      </w: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rPr>
          <w:rFonts w:ascii="Times New Roman" w:hAnsi="Times New Roman" w:cs="Times New Roman"/>
          <w:bCs/>
          <w:i/>
          <w:sz w:val="24"/>
          <w:szCs w:val="24"/>
        </w:rPr>
      </w:pPr>
    </w:p>
    <w:p w:rsidR="00EC263B" w:rsidRPr="002E1C21" w:rsidRDefault="00EC263B" w:rsidP="00EC263B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EC263B" w:rsidRPr="002E1C21" w:rsidRDefault="00EC263B" w:rsidP="00EC263B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E1C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EC263B" w:rsidRPr="002E1C21" w:rsidRDefault="00EC263B" w:rsidP="00EC263B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E1C21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EC263B" w:rsidRPr="002E1C21" w:rsidRDefault="00EC263B" w:rsidP="00EC263B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C263B" w:rsidRPr="002E1C21" w:rsidRDefault="00EC263B" w:rsidP="00EC263B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Москва</w:t>
      </w:r>
    </w:p>
    <w:p w:rsidR="009B18F3" w:rsidRPr="00B11346" w:rsidRDefault="009B18F3" w:rsidP="00B11346">
      <w:pPr>
        <w:spacing w:after="120"/>
        <w:jc w:val="center"/>
        <w:rPr>
          <w:rFonts w:asciiTheme="majorBidi" w:hAnsiTheme="majorBidi" w:cstheme="majorBidi"/>
          <w:bCs/>
          <w:sz w:val="24"/>
          <w:szCs w:val="24"/>
        </w:rPr>
      </w:pPr>
    </w:p>
    <w:bookmarkStart w:id="0" w:name="_Toc465691854" w:displacedByCustomXml="next"/>
    <w:sdt>
      <w:sdtPr>
        <w:rPr>
          <w:rFonts w:asciiTheme="majorBidi" w:eastAsiaTheme="minorHAnsi" w:hAnsiTheme="majorBidi" w:cstheme="minorBidi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7B2D50" w:rsidRPr="00B11346" w:rsidRDefault="007B2D50" w:rsidP="00B11346">
          <w:pPr>
            <w:pStyle w:val="a4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B11346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7B2D50" w:rsidRPr="00B11346" w:rsidRDefault="007B2D50" w:rsidP="00B11346">
          <w:pPr>
            <w:spacing w:after="120"/>
            <w:rPr>
              <w:rFonts w:asciiTheme="majorBidi" w:hAnsiTheme="majorBidi" w:cstheme="majorBidi"/>
              <w:sz w:val="24"/>
              <w:szCs w:val="24"/>
              <w:lang w:eastAsia="ru-RU"/>
            </w:rPr>
          </w:pPr>
        </w:p>
        <w:p w:rsidR="00B11346" w:rsidRPr="00B11346" w:rsidRDefault="00C4022F" w:rsidP="00B11346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r w:rsidRPr="00B11346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7B2D50" w:rsidRPr="00B11346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B11346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493952298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.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298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299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Именование компетенции: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299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0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Освоение компетенции обеспечивают: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0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1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1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2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2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3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3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4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4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5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5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6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Контроль текущей успеваемости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6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6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2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7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 поэтапного освоения компетенции: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7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6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8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.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8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6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11346" w:rsidRPr="00B11346" w:rsidRDefault="00EC263B" w:rsidP="00B11346">
          <w:pPr>
            <w:pStyle w:val="31"/>
            <w:tabs>
              <w:tab w:val="right" w:leader="dot" w:pos="9345"/>
            </w:tabs>
            <w:spacing w:after="120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/>
            </w:rPr>
          </w:pPr>
          <w:hyperlink w:anchor="_Toc493952309" w:history="1">
            <w:r w:rsidR="00B11346" w:rsidRPr="00B11346">
              <w:rPr>
                <w:rStyle w:val="a5"/>
                <w:rFonts w:asciiTheme="majorBidi" w:hAnsiTheme="majorBidi" w:cstheme="majorBidi"/>
                <w:noProof/>
                <w:sz w:val="24"/>
                <w:szCs w:val="24"/>
              </w:rPr>
              <w:t>В рамках дисциплины «Литургика»: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493952309 \h </w:instrTex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11346" w:rsidRPr="00B1134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B2D50" w:rsidRPr="00B11346" w:rsidRDefault="00C4022F" w:rsidP="00B11346">
          <w:pPr>
            <w:spacing w:after="120"/>
            <w:rPr>
              <w:rFonts w:asciiTheme="majorBidi" w:hAnsiTheme="majorBidi" w:cstheme="majorBidi"/>
              <w:sz w:val="24"/>
              <w:szCs w:val="24"/>
            </w:rPr>
          </w:pPr>
          <w:r w:rsidRPr="00B11346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583140" w:rsidRPr="00B11346" w:rsidRDefault="0058314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583140" w:rsidRPr="00B11346" w:rsidRDefault="0058314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583140" w:rsidRPr="00B11346" w:rsidRDefault="0058314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D7CCE" w:rsidRPr="00B11346" w:rsidRDefault="007D7CCE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D7CCE" w:rsidRPr="00B11346" w:rsidRDefault="007D7CCE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D7CCE" w:rsidRPr="00B11346" w:rsidRDefault="007D7CCE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583140" w:rsidRPr="00B11346" w:rsidRDefault="0058314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583140" w:rsidRPr="00B11346" w:rsidRDefault="0058314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583140" w:rsidRPr="00B11346" w:rsidRDefault="0058314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  <w:bookmarkStart w:id="1" w:name="_Toc493952298"/>
      <w:r w:rsidRPr="00B11346">
        <w:rPr>
          <w:rFonts w:asciiTheme="majorBidi" w:hAnsiTheme="majorBidi"/>
          <w:sz w:val="24"/>
          <w:szCs w:val="24"/>
        </w:rPr>
        <w:lastRenderedPageBreak/>
        <w:t>Информация о фонде оценочных средств и контролируемой компетенции.</w:t>
      </w:r>
      <w:bookmarkEnd w:id="1"/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Фонд оценочных сре</w:t>
      </w:r>
      <w:proofErr w:type="gramStart"/>
      <w:r w:rsidRPr="00B11346">
        <w:rPr>
          <w:rFonts w:asciiTheme="majorBidi" w:hAnsiTheme="majorBidi" w:cstheme="majorBidi"/>
          <w:bCs/>
          <w:sz w:val="24"/>
          <w:szCs w:val="24"/>
        </w:rPr>
        <w:t>дств пр</w:t>
      </w:r>
      <w:proofErr w:type="gramEnd"/>
      <w:r w:rsidRPr="00B11346">
        <w:rPr>
          <w:rFonts w:asciiTheme="majorBidi" w:hAnsiTheme="majorBidi" w:cstheme="majorBidi"/>
          <w:bCs/>
          <w:sz w:val="24"/>
          <w:szCs w:val="24"/>
        </w:rPr>
        <w:t xml:space="preserve">едназначен для обеспечения контроля текущей успеваемости по дисциплинам, обеспечивающим освоение </w:t>
      </w:r>
      <w:r w:rsidR="00A50206" w:rsidRPr="00B11346">
        <w:rPr>
          <w:rFonts w:asciiTheme="majorBidi" w:hAnsiTheme="majorBidi" w:cstheme="majorBidi"/>
          <w:bCs/>
          <w:sz w:val="24"/>
          <w:szCs w:val="24"/>
        </w:rPr>
        <w:t>профессиональной компетенции ПК-7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="00EC263B" w:rsidRPr="002E1C21">
        <w:rPr>
          <w:rFonts w:ascii="Times New Roman" w:hAnsi="Times New Roman" w:cs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EC263B" w:rsidRPr="002E1C21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7D7CCE" w:rsidRPr="00B11346" w:rsidRDefault="007D7CCE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7B2D50" w:rsidRPr="00B11346" w:rsidRDefault="007B2D50" w:rsidP="00B11346">
      <w:pPr>
        <w:pStyle w:val="3"/>
        <w:spacing w:before="0" w:line="276" w:lineRule="auto"/>
        <w:rPr>
          <w:rFonts w:asciiTheme="majorBidi" w:hAnsiTheme="majorBidi"/>
          <w:sz w:val="24"/>
          <w:szCs w:val="24"/>
        </w:rPr>
      </w:pPr>
      <w:bookmarkStart w:id="2" w:name="_Toc465691855"/>
      <w:bookmarkStart w:id="3" w:name="_Toc493952299"/>
      <w:bookmarkEnd w:id="0"/>
      <w:r w:rsidRPr="00B11346">
        <w:rPr>
          <w:rFonts w:asciiTheme="majorBidi" w:hAnsiTheme="majorBidi"/>
          <w:sz w:val="24"/>
          <w:szCs w:val="24"/>
        </w:rPr>
        <w:t>Именование компетенции:</w:t>
      </w:r>
      <w:bookmarkEnd w:id="2"/>
      <w:bookmarkEnd w:id="3"/>
    </w:p>
    <w:p w:rsidR="007B2D50" w:rsidRPr="00B11346" w:rsidRDefault="007D7CCE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С</w:t>
      </w:r>
      <w:r w:rsidR="00A50206" w:rsidRPr="00B11346">
        <w:rPr>
          <w:rFonts w:asciiTheme="majorBidi" w:hAnsiTheme="majorBidi" w:cstheme="majorBidi"/>
          <w:sz w:val="24"/>
          <w:szCs w:val="24"/>
        </w:rPr>
        <w:t>пособность использовать теологические знания в решении задач социально-практической деятельности, связанных с объектами профессиональной деятельности.</w:t>
      </w:r>
    </w:p>
    <w:p w:rsidR="007D7CCE" w:rsidRPr="00B11346" w:rsidRDefault="007D7CCE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D7CCE" w:rsidP="00B11346">
      <w:pPr>
        <w:pStyle w:val="3"/>
        <w:spacing w:before="0" w:line="276" w:lineRule="auto"/>
        <w:rPr>
          <w:rFonts w:asciiTheme="majorBidi" w:hAnsiTheme="majorBidi"/>
          <w:sz w:val="24"/>
          <w:szCs w:val="24"/>
        </w:rPr>
      </w:pPr>
      <w:bookmarkStart w:id="4" w:name="_Toc493952300"/>
      <w:r w:rsidRPr="00B11346">
        <w:rPr>
          <w:rFonts w:asciiTheme="majorBidi" w:hAnsiTheme="majorBidi"/>
          <w:sz w:val="24"/>
          <w:szCs w:val="24"/>
        </w:rPr>
        <w:t>Освоение компетенции обеспечивают:</w:t>
      </w:r>
      <w:bookmarkEnd w:id="4"/>
    </w:p>
    <w:p w:rsidR="007D7CCE" w:rsidRPr="00B11346" w:rsidRDefault="007D7CCE" w:rsidP="00B11346">
      <w:pPr>
        <w:spacing w:after="120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-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Литургика</w:t>
      </w:r>
      <w:proofErr w:type="spellEnd"/>
    </w:p>
    <w:p w:rsidR="007D7CCE" w:rsidRPr="00B11346" w:rsidRDefault="007D7CCE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  <w:bookmarkStart w:id="5" w:name="_Toc465691859"/>
      <w:bookmarkStart w:id="6" w:name="_Toc465542614"/>
      <w:bookmarkStart w:id="7" w:name="_Toc493952301"/>
      <w:r w:rsidRPr="00B11346">
        <w:rPr>
          <w:rFonts w:asciiTheme="majorBidi" w:hAnsiTheme="majorBidi"/>
          <w:sz w:val="24"/>
          <w:szCs w:val="24"/>
        </w:rPr>
        <w:t>Этапы освоения компетенции</w:t>
      </w:r>
      <w:bookmarkEnd w:id="5"/>
      <w:bookmarkEnd w:id="6"/>
      <w:bookmarkEnd w:id="7"/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7D7CCE" w:rsidRPr="00B11346">
        <w:rPr>
          <w:rFonts w:asciiTheme="majorBidi" w:hAnsiTheme="majorBidi" w:cstheme="majorBidi"/>
          <w:bCs/>
          <w:sz w:val="24"/>
          <w:szCs w:val="24"/>
        </w:rPr>
        <w:t xml:space="preserve">и практик </w:t>
      </w:r>
      <w:r w:rsidRPr="00B11346">
        <w:rPr>
          <w:rFonts w:asciiTheme="majorBidi" w:hAnsiTheme="majorBidi" w:cstheme="majorBidi"/>
          <w:bCs/>
          <w:sz w:val="24"/>
          <w:szCs w:val="24"/>
        </w:rPr>
        <w:t>образовательной программы</w:t>
      </w:r>
      <w:r w:rsidRPr="00B11346">
        <w:rPr>
          <w:rFonts w:asciiTheme="majorBidi" w:hAnsiTheme="majorBidi" w:cstheme="majorBidi"/>
          <w:bCs/>
          <w:color w:val="000000" w:themeColor="text1"/>
          <w:sz w:val="24"/>
          <w:szCs w:val="24"/>
        </w:rPr>
        <w:t>, обеспечивающих освоение данной компетенции;</w:t>
      </w:r>
      <w:r w:rsidRPr="00B1134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11346">
        <w:rPr>
          <w:rFonts w:asciiTheme="majorBidi" w:hAnsiTheme="majorBidi" w:cstheme="majorBidi"/>
          <w:bCs/>
          <w:sz w:val="24"/>
          <w:szCs w:val="24"/>
        </w:rPr>
        <w:t>формирование завершающего этапа происходит во взаимосвязи</w:t>
      </w:r>
      <w:r w:rsidR="007D7CCE" w:rsidRPr="00B11346">
        <w:rPr>
          <w:rFonts w:asciiTheme="majorBidi" w:hAnsiTheme="majorBidi" w:cstheme="majorBidi"/>
          <w:bCs/>
          <w:sz w:val="24"/>
          <w:szCs w:val="24"/>
        </w:rPr>
        <w:t xml:space="preserve"> всех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 дисциплин </w:t>
      </w:r>
      <w:r w:rsidR="007D7CCE" w:rsidRPr="00B11346">
        <w:rPr>
          <w:rFonts w:asciiTheme="majorBidi" w:hAnsiTheme="majorBidi" w:cstheme="majorBidi"/>
          <w:bCs/>
          <w:sz w:val="24"/>
          <w:szCs w:val="24"/>
        </w:rPr>
        <w:t>и практик образовательной программы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На</w:t>
      </w:r>
      <w:r w:rsidRPr="00B11346">
        <w:rPr>
          <w:rFonts w:asciiTheme="majorBidi" w:hAnsiTheme="majorBidi" w:cstheme="majorBidi"/>
          <w:bCs/>
          <w:i/>
          <w:sz w:val="24"/>
          <w:szCs w:val="24"/>
        </w:rPr>
        <w:t xml:space="preserve"> начальном этапе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 в течение семестра формируются </w:t>
      </w:r>
      <w:proofErr w:type="spellStart"/>
      <w:r w:rsidRPr="00B11346">
        <w:rPr>
          <w:rFonts w:asciiTheme="majorBidi" w:hAnsiTheme="majorBidi" w:cstheme="majorBidi"/>
          <w:bCs/>
          <w:sz w:val="24"/>
          <w:szCs w:val="24"/>
        </w:rPr>
        <w:t>знаниевые</w:t>
      </w:r>
      <w:proofErr w:type="spellEnd"/>
      <w:r w:rsidRPr="00B11346">
        <w:rPr>
          <w:rFonts w:asciiTheme="majorBidi" w:hAnsiTheme="majorBidi" w:cstheme="majorBidi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B11346">
        <w:rPr>
          <w:rFonts w:asciiTheme="majorBidi" w:hAnsiTheme="majorBidi" w:cstheme="majorBidi"/>
          <w:bCs/>
          <w:sz w:val="24"/>
          <w:szCs w:val="24"/>
        </w:rPr>
        <w:t>Обучающийся</w:t>
      </w:r>
      <w:proofErr w:type="gramEnd"/>
      <w:r w:rsidRPr="00B11346">
        <w:rPr>
          <w:rFonts w:asciiTheme="majorBidi" w:hAnsiTheme="majorBidi" w:cstheme="majorBidi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B11346">
        <w:rPr>
          <w:rFonts w:asciiTheme="majorBidi" w:hAnsiTheme="majorBidi" w:cstheme="majorBidi"/>
          <w:bCs/>
          <w:sz w:val="24"/>
          <w:szCs w:val="24"/>
        </w:rPr>
        <w:t>и</w:t>
      </w:r>
      <w:proofErr w:type="gramEnd"/>
      <w:r w:rsidRPr="00B11346">
        <w:rPr>
          <w:rFonts w:asciiTheme="majorBidi" w:hAnsiTheme="majorBidi" w:cstheme="majorBidi"/>
          <w:bCs/>
          <w:sz w:val="24"/>
          <w:szCs w:val="24"/>
        </w:rPr>
        <w:t xml:space="preserve"> семестра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i/>
          <w:sz w:val="24"/>
          <w:szCs w:val="24"/>
        </w:rPr>
        <w:t>Основной этап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B11346">
        <w:rPr>
          <w:rFonts w:asciiTheme="majorBidi" w:hAnsiTheme="majorBidi" w:cstheme="majorBidi"/>
          <w:bCs/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B11346">
        <w:rPr>
          <w:rFonts w:asciiTheme="majorBidi" w:hAnsiTheme="majorBidi" w:cstheme="majorBidi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B11346">
        <w:rPr>
          <w:rFonts w:asciiTheme="majorBidi" w:hAnsiTheme="majorBidi" w:cstheme="majorBidi"/>
          <w:bCs/>
          <w:i/>
          <w:sz w:val="24"/>
          <w:szCs w:val="24"/>
        </w:rPr>
        <w:t>Завершающий этап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 подразумевает достижение </w:t>
      </w:r>
      <w:proofErr w:type="gramStart"/>
      <w:r w:rsidRPr="00B11346">
        <w:rPr>
          <w:rFonts w:asciiTheme="majorBidi" w:hAnsiTheme="majorBidi" w:cstheme="majorBidi"/>
          <w:bCs/>
          <w:sz w:val="24"/>
          <w:szCs w:val="24"/>
        </w:rPr>
        <w:t>обучающимся</w:t>
      </w:r>
      <w:proofErr w:type="gramEnd"/>
      <w:r w:rsidRPr="00B11346">
        <w:rPr>
          <w:rFonts w:asciiTheme="majorBidi" w:hAnsiTheme="majorBidi" w:cstheme="majorBidi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="001D6D15" w:rsidRPr="00B11346">
        <w:rPr>
          <w:rFonts w:asciiTheme="majorBidi" w:hAnsiTheme="majorBidi" w:cstheme="majorBidi"/>
          <w:bCs/>
          <w:sz w:val="24"/>
          <w:szCs w:val="24"/>
        </w:rPr>
        <w:t>Ф</w:t>
      </w:r>
      <w:r w:rsidRPr="00B11346">
        <w:rPr>
          <w:rFonts w:asciiTheme="majorBidi" w:hAnsiTheme="majorBidi" w:cstheme="majorBidi"/>
          <w:bCs/>
          <w:sz w:val="24"/>
          <w:szCs w:val="24"/>
        </w:rPr>
        <w:t>ормирование этого этапа подразумевает взаимосвязь всех дисциплин образовательной программы</w:t>
      </w:r>
      <w:r w:rsidRPr="00B11346">
        <w:rPr>
          <w:rFonts w:asciiTheme="majorBidi" w:hAnsiTheme="majorBidi" w:cstheme="majorBidi"/>
          <w:bCs/>
          <w:color w:val="000000" w:themeColor="text1"/>
          <w:sz w:val="24"/>
          <w:szCs w:val="24"/>
        </w:rPr>
        <w:t>, обеспечивающих освоение данной компетенции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Настоящий фонд оценочных средств подразумевает контроль текущей успеваемости в объеме начального этап</w:t>
      </w:r>
      <w:r w:rsidR="00882380" w:rsidRPr="00B11346">
        <w:rPr>
          <w:rFonts w:asciiTheme="majorBidi" w:hAnsiTheme="majorBidi" w:cstheme="majorBidi"/>
          <w:bCs/>
          <w:sz w:val="24"/>
          <w:szCs w:val="24"/>
        </w:rPr>
        <w:t>а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 освоения компетенции. </w:t>
      </w:r>
    </w:p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  <w:bookmarkStart w:id="8" w:name="_Toc465691860"/>
      <w:bookmarkStart w:id="9" w:name="_Toc493952302"/>
      <w:r w:rsidRPr="00B11346">
        <w:rPr>
          <w:rFonts w:asciiTheme="majorBidi" w:hAnsiTheme="majorBidi"/>
          <w:sz w:val="24"/>
          <w:szCs w:val="24"/>
        </w:rPr>
        <w:lastRenderedPageBreak/>
        <w:t>Показатели оценивания поэтапного освоения компетенции</w:t>
      </w:r>
      <w:bookmarkEnd w:id="8"/>
      <w:bookmarkEnd w:id="9"/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bookmarkStart w:id="10" w:name="_Hlk478383260"/>
      <w:r w:rsidRPr="00B11346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39"/>
        <w:gridCol w:w="7332"/>
      </w:tblGrid>
      <w:tr w:rsidR="007B2D50" w:rsidRPr="00B11346" w:rsidTr="001B6E8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7B2D50" w:rsidRPr="00B11346" w:rsidTr="00414DC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2D50" w:rsidRPr="00B11346" w:rsidRDefault="00015BB4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3B5C" w:rsidRPr="00B11346" w:rsidRDefault="00203B5C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Знание устройства православного храма;</w:t>
            </w:r>
          </w:p>
          <w:p w:rsidR="00203B5C" w:rsidRPr="00B11346" w:rsidRDefault="00203B5C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Знание богослужебных облачений священнослужителей;</w:t>
            </w:r>
          </w:p>
          <w:p w:rsidR="00203B5C" w:rsidRPr="00B11346" w:rsidRDefault="00203B5C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Знание жанров </w:t>
            </w:r>
            <w:proofErr w:type="gramStart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византийской</w:t>
            </w:r>
            <w:proofErr w:type="gramEnd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</w:t>
            </w:r>
            <w:proofErr w:type="spellStart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гимнографии</w:t>
            </w:r>
            <w:proofErr w:type="spellEnd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;</w:t>
            </w:r>
          </w:p>
          <w:p w:rsidR="00203B5C" w:rsidRPr="00B11346" w:rsidRDefault="00203B5C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Знание исторического происхождения церковных служб и их составных частей;</w:t>
            </w:r>
          </w:p>
          <w:p w:rsidR="007B2D50" w:rsidRPr="00B11346" w:rsidRDefault="00203B5C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Знание названий богослужебных книг, их структуры и особенности содержания.</w:t>
            </w:r>
          </w:p>
        </w:tc>
      </w:tr>
      <w:tr w:rsidR="007B2D50" w:rsidRPr="00B11346" w:rsidTr="00414DC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15BB4" w:rsidRPr="00B11346" w:rsidRDefault="00015BB4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Умение объяснить смысл и значение церковных таинств (в том числе людям, готовящимся к принятию Крещения, или крещённым, но не </w:t>
            </w:r>
            <w:proofErr w:type="spellStart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воцерковлённым</w:t>
            </w:r>
            <w:proofErr w:type="spellEnd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);</w:t>
            </w:r>
          </w:p>
          <w:p w:rsidR="007B2D50" w:rsidRPr="00B11346" w:rsidRDefault="00015BB4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Умение обосновать </w:t>
            </w:r>
            <w:proofErr w:type="spellStart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богоустановленность</w:t>
            </w:r>
            <w:proofErr w:type="spellEnd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совершаемых Церковью таинств; и их </w:t>
            </w:r>
            <w:proofErr w:type="spellStart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укоренённость</w:t>
            </w:r>
            <w:proofErr w:type="spellEnd"/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 xml:space="preserve"> в традиции древней Церкви.</w:t>
            </w:r>
          </w:p>
        </w:tc>
      </w:tr>
      <w:tr w:rsidR="007B2D50" w:rsidRPr="00B11346" w:rsidTr="00414DC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2D50" w:rsidRPr="00B11346" w:rsidRDefault="00015BB4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Владение навыком работы с историческими источниками и богослужебными книгами.</w:t>
            </w:r>
          </w:p>
        </w:tc>
      </w:tr>
      <w:bookmarkEnd w:id="10"/>
    </w:tbl>
    <w:p w:rsidR="007B2D50" w:rsidRPr="00B11346" w:rsidRDefault="007B2D50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  <w:bookmarkStart w:id="11" w:name="_Toc465691861"/>
      <w:bookmarkStart w:id="12" w:name="_Toc493952303"/>
      <w:r w:rsidRPr="00B11346">
        <w:rPr>
          <w:rFonts w:asciiTheme="majorBidi" w:hAnsiTheme="majorBidi"/>
          <w:sz w:val="24"/>
          <w:szCs w:val="24"/>
        </w:rPr>
        <w:t>Критерии оценивания поэтапного освоения компетенции</w:t>
      </w:r>
      <w:bookmarkEnd w:id="11"/>
      <w:bookmarkEnd w:id="12"/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/>
          <w:bCs/>
          <w:i/>
          <w:sz w:val="24"/>
          <w:szCs w:val="24"/>
        </w:rPr>
      </w:pPr>
      <w:r w:rsidRPr="00B11346">
        <w:rPr>
          <w:rFonts w:asciiTheme="majorBidi" w:hAnsiTheme="majorBidi" w:cstheme="majorBidi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/>
          <w:bCs/>
          <w:i/>
          <w:sz w:val="24"/>
          <w:szCs w:val="24"/>
        </w:rPr>
      </w:pPr>
      <w:r w:rsidRPr="00B11346">
        <w:rPr>
          <w:rFonts w:asciiTheme="majorBidi" w:hAnsiTheme="majorBidi" w:cstheme="majorBidi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lastRenderedPageBreak/>
        <w:t>- полнотой выполнения объема работы (охвачен весь заявленный период, обозначены все значимые течения и фигуры и т.п.);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B11346">
        <w:rPr>
          <w:rFonts w:asciiTheme="majorBidi" w:hAnsiTheme="majorBidi" w:cstheme="majorBidi"/>
          <w:bCs/>
          <w:sz w:val="24"/>
          <w:szCs w:val="24"/>
        </w:rPr>
        <w:t>х–</w:t>
      </w:r>
      <w:proofErr w:type="gramEnd"/>
      <w:r w:rsidRPr="00B11346">
        <w:rPr>
          <w:rFonts w:asciiTheme="majorBidi" w:hAnsiTheme="majorBidi" w:cstheme="majorBidi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7D7CCE" w:rsidRPr="00B11346" w:rsidRDefault="007D7CCE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  <w:bookmarkStart w:id="13" w:name="_Toc465691862"/>
      <w:bookmarkStart w:id="14" w:name="_Toc493952304"/>
      <w:r w:rsidRPr="00B11346">
        <w:rPr>
          <w:rFonts w:asciiTheme="majorBidi" w:hAnsiTheme="majorBidi"/>
          <w:sz w:val="24"/>
          <w:szCs w:val="24"/>
        </w:rPr>
        <w:t>Процедуры оценивания поэтапного освоения компетенции</w:t>
      </w:r>
      <w:bookmarkEnd w:id="13"/>
      <w:bookmarkEnd w:id="14"/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B11346">
        <w:rPr>
          <w:rFonts w:asciiTheme="majorBidi" w:hAnsiTheme="majorBidi" w:cstheme="majorBidi"/>
          <w:sz w:val="24"/>
          <w:szCs w:val="24"/>
        </w:rPr>
        <w:t xml:space="preserve">контроля текущей успеваемости и промежуточной аттестации. 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>Образцы заданий, предложенные в настоящем фонде оценочных средств, могут быть использованы для контроля текущей успеваемости (тесты, контрольн</w:t>
      </w:r>
      <w:r w:rsidR="00882380" w:rsidRPr="00B11346">
        <w:rPr>
          <w:rFonts w:asciiTheme="majorBidi" w:hAnsiTheme="majorBidi" w:cstheme="majorBidi"/>
          <w:bCs/>
          <w:sz w:val="24"/>
          <w:szCs w:val="24"/>
        </w:rPr>
        <w:t>ые вопросы, письменные задания).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7D7CCE" w:rsidRPr="00B11346" w:rsidRDefault="007D7CCE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  <w:bookmarkStart w:id="15" w:name="_Toc465542615"/>
      <w:bookmarkStart w:id="16" w:name="_Toc465691863"/>
      <w:bookmarkStart w:id="17" w:name="_Toc493952305"/>
      <w:r w:rsidRPr="00B11346">
        <w:rPr>
          <w:rFonts w:asciiTheme="majorBidi" w:hAnsiTheme="majorBidi"/>
          <w:sz w:val="24"/>
          <w:szCs w:val="24"/>
        </w:rPr>
        <w:t>Описание шкал оценивания</w:t>
      </w:r>
      <w:bookmarkEnd w:id="15"/>
      <w:r w:rsidRPr="00B11346">
        <w:rPr>
          <w:rFonts w:asciiTheme="majorBidi" w:hAnsiTheme="majorBidi"/>
          <w:sz w:val="24"/>
          <w:szCs w:val="24"/>
        </w:rPr>
        <w:t xml:space="preserve"> поэтапного освоения компетенции</w:t>
      </w:r>
      <w:bookmarkEnd w:id="16"/>
      <w:bookmarkEnd w:id="17"/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11346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B11346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1134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1134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1134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B11346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  <w:r w:rsidRPr="00B11346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11346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B11346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B2D50" w:rsidRPr="00B11346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7B2D50" w:rsidRPr="00B11346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52 -</w:t>
            </w:r>
            <w:r w:rsidR="002F3431" w:rsidRPr="00B1134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11346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7B2D50" w:rsidRPr="00B11346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7B2D50" w:rsidRPr="00B11346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7B2D50" w:rsidRPr="00B11346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B11346" w:rsidRDefault="007B2D50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7B2D50" w:rsidRPr="00B11346" w:rsidRDefault="007B2D50" w:rsidP="00B11346">
      <w:pPr>
        <w:pStyle w:val="3"/>
        <w:spacing w:before="0" w:line="276" w:lineRule="auto"/>
        <w:rPr>
          <w:rFonts w:asciiTheme="majorBidi" w:hAnsiTheme="majorBidi"/>
          <w:sz w:val="24"/>
          <w:szCs w:val="24"/>
        </w:rPr>
      </w:pPr>
      <w:bookmarkStart w:id="18" w:name="_Toc465691864"/>
      <w:bookmarkStart w:id="19" w:name="_Toc465542616"/>
      <w:bookmarkStart w:id="20" w:name="_Toc493952306"/>
      <w:r w:rsidRPr="00B11346">
        <w:rPr>
          <w:rFonts w:asciiTheme="majorBidi" w:hAnsiTheme="majorBidi"/>
          <w:sz w:val="24"/>
          <w:szCs w:val="24"/>
        </w:rPr>
        <w:t>Контроль текущей успеваемости</w:t>
      </w:r>
      <w:bookmarkEnd w:id="18"/>
      <w:bookmarkEnd w:id="19"/>
      <w:bookmarkEnd w:id="20"/>
    </w:p>
    <w:p w:rsidR="007B2D50" w:rsidRPr="00B11346" w:rsidRDefault="007B2D50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В ходе контроля текущей успеваемости </w:t>
      </w:r>
      <w:proofErr w:type="gramStart"/>
      <w:r w:rsidRPr="00B11346">
        <w:rPr>
          <w:rFonts w:asciiTheme="majorBidi" w:hAnsiTheme="majorBidi" w:cstheme="majorBidi"/>
          <w:sz w:val="24"/>
          <w:szCs w:val="24"/>
        </w:rPr>
        <w:t>обучающийся</w:t>
      </w:r>
      <w:proofErr w:type="gramEnd"/>
      <w:r w:rsidRPr="00B11346">
        <w:rPr>
          <w:rFonts w:asciiTheme="majorBidi" w:hAnsiTheme="majorBidi" w:cstheme="majorBidi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-рейтинговой системе).</w:t>
      </w:r>
    </w:p>
    <w:p w:rsidR="007D7CCE" w:rsidRPr="00B11346" w:rsidRDefault="007D7CCE" w:rsidP="00B11346">
      <w:pPr>
        <w:spacing w:after="120"/>
        <w:jc w:val="both"/>
        <w:rPr>
          <w:rFonts w:asciiTheme="majorBidi" w:hAnsiTheme="majorBidi" w:cstheme="majorBidi"/>
          <w:sz w:val="24"/>
          <w:szCs w:val="24"/>
          <w:highlight w:val="green"/>
        </w:rPr>
      </w:pPr>
    </w:p>
    <w:p w:rsidR="007B2D50" w:rsidRPr="00B11346" w:rsidRDefault="007B2D50" w:rsidP="00B11346">
      <w:pPr>
        <w:pStyle w:val="2"/>
        <w:spacing w:before="0" w:line="276" w:lineRule="auto"/>
        <w:rPr>
          <w:rFonts w:asciiTheme="majorBidi" w:hAnsiTheme="majorBidi"/>
          <w:sz w:val="24"/>
          <w:szCs w:val="24"/>
        </w:rPr>
      </w:pPr>
      <w:bookmarkStart w:id="21" w:name="_Toc465691866"/>
      <w:bookmarkStart w:id="22" w:name="_Toc493952307"/>
      <w:r w:rsidRPr="00B11346">
        <w:rPr>
          <w:rFonts w:asciiTheme="majorBidi" w:hAnsiTheme="majorBidi"/>
          <w:sz w:val="24"/>
          <w:szCs w:val="24"/>
        </w:rPr>
        <w:t>Средства оценивания поэтапного освоения компетенции:</w:t>
      </w:r>
      <w:bookmarkEnd w:id="21"/>
      <w:bookmarkEnd w:id="22"/>
    </w:p>
    <w:p w:rsidR="007B2D50" w:rsidRPr="00B11346" w:rsidRDefault="007B2D50" w:rsidP="00B11346">
      <w:pPr>
        <w:pStyle w:val="3"/>
        <w:spacing w:before="0" w:line="276" w:lineRule="auto"/>
        <w:rPr>
          <w:rFonts w:asciiTheme="majorBidi" w:hAnsiTheme="majorBidi"/>
          <w:sz w:val="24"/>
          <w:szCs w:val="24"/>
        </w:rPr>
      </w:pPr>
      <w:bookmarkStart w:id="23" w:name="_Toc465691867"/>
      <w:bookmarkStart w:id="24" w:name="_Toc465154376"/>
      <w:bookmarkStart w:id="25" w:name="_Toc493952308"/>
      <w:r w:rsidRPr="00B11346">
        <w:rPr>
          <w:rFonts w:asciiTheme="majorBidi" w:hAnsiTheme="majorBidi"/>
          <w:sz w:val="24"/>
          <w:szCs w:val="24"/>
        </w:rPr>
        <w:t>Образцы заданий для контроля начального этапа сформированности компетенции.</w:t>
      </w:r>
      <w:bookmarkEnd w:id="23"/>
      <w:bookmarkEnd w:id="24"/>
      <w:bookmarkEnd w:id="25"/>
      <w:r w:rsidRPr="00B11346">
        <w:rPr>
          <w:rFonts w:asciiTheme="majorBidi" w:hAnsiTheme="majorBidi"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01"/>
        <w:gridCol w:w="2845"/>
        <w:gridCol w:w="3225"/>
      </w:tblGrid>
      <w:tr w:rsidR="00CC023B" w:rsidRPr="00B11346" w:rsidTr="00290554"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bookmarkStart w:id="26" w:name="_Toc465691868"/>
            <w:bookmarkStart w:id="27" w:name="_Toc465154377"/>
            <w:bookmarkStart w:id="28" w:name="_Toc465774190"/>
            <w:r w:rsidRPr="00B11346">
              <w:rPr>
                <w:rFonts w:asciiTheme="majorBidi" w:hAnsiTheme="majorBidi" w:cstheme="majorBidi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sz w:val="24"/>
                <w:szCs w:val="24"/>
              </w:rPr>
              <w:t>Вопрос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/>
                <w:sz w:val="24"/>
                <w:szCs w:val="24"/>
              </w:rPr>
              <w:t>Варианты ответа</w:t>
            </w:r>
          </w:p>
        </w:tc>
      </w:tr>
      <w:tr w:rsidR="00CC023B" w:rsidRPr="00B11346" w:rsidTr="00290554">
        <w:tc>
          <w:tcPr>
            <w:tcW w:w="0" w:type="auto"/>
            <w:vMerge w:val="restart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iCs/>
                <w:sz w:val="24"/>
                <w:szCs w:val="24"/>
              </w:rPr>
              <w:t>Знание устройства православного храм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Что находится в средней части храма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А) амвон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Б) жертвенник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В) престол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Г) солея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озвышение в центре средней части храма в кафедральных соборах называется: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архиерейский амвон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престол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придел;</w:t>
            </w:r>
          </w:p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солея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Что такое «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тапетасма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»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возвышение перед алтарём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завеса царских врат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В) нижнее облачение 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престол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верхнее облачение престола.</w:t>
            </w:r>
          </w:p>
        </w:tc>
      </w:tr>
      <w:tr w:rsidR="00CC023B" w:rsidRPr="00B11346" w:rsidTr="00290554">
        <w:tc>
          <w:tcPr>
            <w:tcW w:w="0" w:type="auto"/>
            <w:vMerge w:val="restart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Знание богослужебных облачений священнослужителей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Что из перечисленного не является элементом облачения диакона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А) епитрахиль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Б) орарь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В) поручи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Г) саккос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Что из перечисленного не является элементом облачения пресвитера (иерея)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епитрахиль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омофор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панагия;</w:t>
            </w:r>
          </w:p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фелонь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Что из перечисленного входит в число элементов облачения епископа (архиерея)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камилавка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митра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омофор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орарь.</w:t>
            </w:r>
          </w:p>
        </w:tc>
      </w:tr>
      <w:tr w:rsidR="00203B5C" w:rsidRPr="00B11346" w:rsidTr="00290554">
        <w:tc>
          <w:tcPr>
            <w:tcW w:w="0" w:type="auto"/>
            <w:vMerge w:val="restart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 xml:space="preserve">Знание жанров </w:t>
            </w:r>
            <w:proofErr w:type="gramStart"/>
            <w:r w:rsidRPr="00B11346">
              <w:rPr>
                <w:rFonts w:asciiTheme="majorBidi" w:hAnsiTheme="majorBidi" w:cstheme="majorBidi"/>
                <w:sz w:val="24"/>
                <w:szCs w:val="24"/>
              </w:rPr>
              <w:t>византийской</w:t>
            </w:r>
            <w:proofErr w:type="gramEnd"/>
            <w:r w:rsidRPr="00B1134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11346">
              <w:rPr>
                <w:rFonts w:asciiTheme="majorBidi" w:hAnsiTheme="majorBidi" w:cstheme="majorBidi"/>
                <w:sz w:val="24"/>
                <w:szCs w:val="24"/>
              </w:rPr>
              <w:t>гимнографии</w:t>
            </w:r>
            <w:proofErr w:type="spellEnd"/>
          </w:p>
        </w:tc>
        <w:tc>
          <w:tcPr>
            <w:tcW w:w="0" w:type="auto"/>
          </w:tcPr>
          <w:p w:rsidR="00203B5C" w:rsidRPr="00B11346" w:rsidRDefault="00203B5C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ие существуют виды стихир?</w:t>
            </w:r>
          </w:p>
        </w:tc>
        <w:tc>
          <w:tcPr>
            <w:tcW w:w="0" w:type="auto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авильность ответа на вопрос приравнивается к одному баллу по пятибалльной шкале.</w:t>
            </w:r>
          </w:p>
          <w:p w:rsidR="00203B5C" w:rsidRPr="00B11346" w:rsidRDefault="00203B5C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и недифференцированном контроле для зачета необходимо три правильных ответа из пяти предложенных.</w:t>
            </w:r>
          </w:p>
        </w:tc>
      </w:tr>
      <w:tr w:rsidR="00203B5C" w:rsidRPr="00B11346" w:rsidTr="00290554">
        <w:tc>
          <w:tcPr>
            <w:tcW w:w="0" w:type="auto"/>
            <w:vMerge/>
          </w:tcPr>
          <w:p w:rsidR="00203B5C" w:rsidRPr="00B11346" w:rsidRDefault="00203B5C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203B5C" w:rsidRPr="00B11346" w:rsidRDefault="00203B5C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Что такое «кондак»?</w:t>
            </w:r>
          </w:p>
        </w:tc>
        <w:tc>
          <w:tcPr>
            <w:tcW w:w="0" w:type="auto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авильность ответа на вопрос приравнивается к одному баллу по пятибалльной шкале.</w:t>
            </w:r>
          </w:p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и недифференцированном контроле для зачета необходимо три правильных ответа из пяти предложенных.</w:t>
            </w:r>
          </w:p>
        </w:tc>
      </w:tr>
      <w:tr w:rsidR="00AA5CB8" w:rsidRPr="00B11346" w:rsidTr="00290554">
        <w:tc>
          <w:tcPr>
            <w:tcW w:w="0" w:type="auto"/>
            <w:vMerge w:val="restart"/>
            <w:shd w:val="clear" w:color="auto" w:fill="auto"/>
          </w:tcPr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Знание исторического происхождения церковных служб и их составных частей</w:t>
            </w:r>
          </w:p>
        </w:tc>
        <w:tc>
          <w:tcPr>
            <w:tcW w:w="0" w:type="auto"/>
            <w:shd w:val="clear" w:color="auto" w:fill="auto"/>
          </w:tcPr>
          <w:p w:rsidR="00AA5CB8" w:rsidRPr="00B11346" w:rsidRDefault="00AA5CB8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ово историческое происхождение Великого входа на Литургии?</w:t>
            </w:r>
          </w:p>
        </w:tc>
        <w:tc>
          <w:tcPr>
            <w:tcW w:w="0" w:type="auto"/>
            <w:shd w:val="clear" w:color="auto" w:fill="auto"/>
          </w:tcPr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авильность ответа на вопрос приравнивается к одному баллу по пятибалльной шкале.</w:t>
            </w:r>
          </w:p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При недифференцированном контроле для зачета 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необходимо три правильных ответа из пяти предложенных.</w:t>
            </w:r>
          </w:p>
        </w:tc>
      </w:tr>
      <w:tr w:rsidR="00AA5CB8" w:rsidRPr="00B11346" w:rsidTr="00290554">
        <w:tc>
          <w:tcPr>
            <w:tcW w:w="0" w:type="auto"/>
            <w:vMerge/>
            <w:shd w:val="clear" w:color="auto" w:fill="auto"/>
          </w:tcPr>
          <w:p w:rsidR="00AA5CB8" w:rsidRPr="00B11346" w:rsidRDefault="00AA5CB8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:rsidR="00AA5CB8" w:rsidRPr="00B11346" w:rsidRDefault="00AA5CB8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ово историческое происхождение чина благословения хлебов на великой вечерне в составе Всенощного бдения?</w:t>
            </w:r>
          </w:p>
        </w:tc>
        <w:tc>
          <w:tcPr>
            <w:tcW w:w="0" w:type="auto"/>
            <w:shd w:val="clear" w:color="auto" w:fill="auto"/>
          </w:tcPr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авильность ответа на вопрос приравнивается к одному баллу по пятибалльной шкале.</w:t>
            </w:r>
          </w:p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и недифференцированном контроле для зачета необходимо три правильных ответа из пяти предложенных</w:t>
            </w:r>
            <w:r w:rsidR="00AB2FBE"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.</w:t>
            </w:r>
          </w:p>
        </w:tc>
      </w:tr>
      <w:tr w:rsidR="00AA5CB8" w:rsidRPr="00B11346" w:rsidTr="00290554">
        <w:tc>
          <w:tcPr>
            <w:tcW w:w="0" w:type="auto"/>
            <w:vMerge/>
          </w:tcPr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</w:tcPr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Назовите возможные причины происхождения праздника Похвалы Пресвятой Богородицы.</w:t>
            </w:r>
          </w:p>
        </w:tc>
        <w:tc>
          <w:tcPr>
            <w:tcW w:w="0" w:type="auto"/>
          </w:tcPr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авильность ответа на вопрос приравнивается к одному баллу по пятибалльной шкале.</w:t>
            </w:r>
          </w:p>
          <w:p w:rsidR="00AA5CB8" w:rsidRPr="00B11346" w:rsidRDefault="00AA5CB8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и недифференцированном контроле для зачета необходимо три правильных ответа из пяти предложенных</w:t>
            </w:r>
            <w:r w:rsidR="00AB2FBE"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.</w:t>
            </w:r>
          </w:p>
        </w:tc>
      </w:tr>
      <w:tr w:rsidR="00203B5C" w:rsidRPr="00B11346" w:rsidTr="00290554">
        <w:tc>
          <w:tcPr>
            <w:tcW w:w="0" w:type="auto"/>
            <w:vMerge w:val="restart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sz w:val="24"/>
                <w:szCs w:val="24"/>
              </w:rPr>
              <w:t>Знание названий богослужебных книг, их структуру и особенности содержания</w:t>
            </w:r>
          </w:p>
        </w:tc>
        <w:tc>
          <w:tcPr>
            <w:tcW w:w="0" w:type="auto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ая богослужебная книга содержит неизменяемые молитвословия служб суточного круга?</w:t>
            </w:r>
          </w:p>
        </w:tc>
        <w:tc>
          <w:tcPr>
            <w:tcW w:w="0" w:type="auto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А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Ирмологий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;</w:t>
            </w:r>
          </w:p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Типикон;</w:t>
            </w:r>
          </w:p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Требник;</w:t>
            </w:r>
          </w:p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Часослов.</w:t>
            </w:r>
          </w:p>
        </w:tc>
      </w:tr>
      <w:tr w:rsidR="00203B5C" w:rsidRPr="00B11346" w:rsidTr="00290554">
        <w:tc>
          <w:tcPr>
            <w:tcW w:w="0" w:type="auto"/>
            <w:vMerge/>
          </w:tcPr>
          <w:p w:rsidR="00203B5C" w:rsidRPr="00B11346" w:rsidRDefault="00203B5C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203B5C" w:rsidRPr="00B11346" w:rsidRDefault="00203B5C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Что содержится в 1-й главе Типикона?</w:t>
            </w:r>
          </w:p>
        </w:tc>
        <w:tc>
          <w:tcPr>
            <w:tcW w:w="0" w:type="auto"/>
          </w:tcPr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авильность ответа на вопрос приравнивается к одному баллу по пятибалльной шкале.</w:t>
            </w:r>
          </w:p>
          <w:p w:rsidR="00203B5C" w:rsidRPr="00B11346" w:rsidRDefault="00203B5C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и недифференцированном контроле для зачета необходимо три правильных ответа из пяти предложенных.</w:t>
            </w:r>
          </w:p>
        </w:tc>
      </w:tr>
      <w:tr w:rsidR="00CC023B" w:rsidRPr="00B11346" w:rsidTr="00290554">
        <w:tc>
          <w:tcPr>
            <w:tcW w:w="0" w:type="auto"/>
            <w:vMerge w:val="restart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Умение объяснить смысл и значение церковных таинств (в том числе людям, готовящимся к принятию Крещения, или крещённым, но не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оцерковлённым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ие плоды Крещения упоминаются в Священном Писании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А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рещаемый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получает Ангела-хранителя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Б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рещаемый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приобщается к Смерти и Воскресению Христ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В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рещаемый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получает прощение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превородного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греха;</w:t>
            </w:r>
          </w:p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Г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рещаемый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рождается для новой жизни от воды и Духа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ова цель участия в таинстве Евхаристии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А) соединение </w:t>
            </w:r>
            <w:proofErr w:type="gram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со</w:t>
            </w:r>
            <w:proofErr w:type="gram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Христом через вкушение Его Плоти и Крови под видом хлеба и вина;</w:t>
            </w:r>
          </w:p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Б) символическое воспоминание Христа через вкушение </w:t>
            </w:r>
            <w:proofErr w:type="gram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обычных</w:t>
            </w:r>
            <w:proofErr w:type="gram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хлеба и вина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ова цель участия в таинстве Покаяния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прощение забытых грехов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прощение личных грехов, совершённых после Крещения.</w:t>
            </w:r>
          </w:p>
        </w:tc>
      </w:tr>
      <w:tr w:rsidR="00CC023B" w:rsidRPr="00B11346" w:rsidTr="00290554">
        <w:tc>
          <w:tcPr>
            <w:tcW w:w="0" w:type="auto"/>
            <w:vMerge w:val="restart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Умение обосновать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огоустановленность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совершаемых Церковью таинств и их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укоренённость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в традиции древней Церкви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 каких новозаветных книгах содержится заповедь Христа Апостолам совершать таинство Крещения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Евангелие от Матфея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Евангелие от Марк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Евангелие от Луки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Евангелие от Иоанна;</w:t>
            </w:r>
          </w:p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Д) книга Деяний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свв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. Апостолов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ие наименования таинства Евхаристии можно найти в Новом Завете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Божественная Литургия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вечеря Господня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преломление хлеб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проскомидия;</w:t>
            </w:r>
          </w:p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Д) трапеза Господня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 какой новозаветной книге содержится заповедь о совершении таинства Елеосвящения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Евангелие от Матфея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Евангелие от Луки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Евангелие от Иоанн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послание ап. Иакова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 какой новозаветной книге говорится об учреждении института диаконов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Евангелие от Матфея;</w:t>
            </w:r>
          </w:p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Евангелие от Иоанн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В) книга Деяний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свв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. Апостолов;</w:t>
            </w:r>
          </w:p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Г) послание ап. Иакова.</w:t>
            </w:r>
          </w:p>
        </w:tc>
      </w:tr>
      <w:tr w:rsidR="00CC023B" w:rsidRPr="00B11346" w:rsidTr="00290554">
        <w:tc>
          <w:tcPr>
            <w:tcW w:w="0" w:type="auto"/>
            <w:vMerge w:val="restart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Владение навыком анализа 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 xml:space="preserve">источников, содержащих описание литургической практики древней Церкви, раскрывающие богословие таинств и (или) содержащих толкования на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чинопоследования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таинств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 xml:space="preserve">В каком из 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 xml:space="preserve">перечисленных раннехристианских источников упоминается об участии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новокрещённых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в таинстве Евхаристии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 xml:space="preserve">А) книга Деяний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свв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. 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Апостолов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«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Дидахи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»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В) 1-я Апология св.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мч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. Иустина Философа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«Апостольское предание»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кие стандартные элементы отсутствуют в анафоре «Апостольского предания»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Praefatio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) Sanctus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</w:t>
            </w:r>
            <w:r w:rsidRPr="00B11346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Institutio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Г)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Epiclesis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.</w:t>
            </w:r>
          </w:p>
        </w:tc>
      </w:tr>
      <w:tr w:rsidR="00CC023B" w:rsidRPr="00B11346" w:rsidTr="00290554">
        <w:tc>
          <w:tcPr>
            <w:tcW w:w="0" w:type="auto"/>
            <w:vMerge/>
          </w:tcPr>
          <w:p w:rsidR="00CC023B" w:rsidRPr="00B11346" w:rsidRDefault="00CC023B" w:rsidP="00B11346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</w:tcPr>
          <w:p w:rsidR="00CC023B" w:rsidRPr="00B11346" w:rsidRDefault="00CC023B" w:rsidP="00B11346">
            <w:pPr>
              <w:pStyle w:val="a8"/>
              <w:spacing w:after="120" w:line="276" w:lineRule="auto"/>
              <w:ind w:left="0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Как св. прав. Николай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Кавасила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толкует прошение </w:t>
            </w:r>
            <w:proofErr w:type="gram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мирной</w:t>
            </w:r>
            <w:proofErr w:type="gram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ектении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«О </w:t>
            </w:r>
            <w:proofErr w:type="spellStart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свышнем</w:t>
            </w:r>
            <w:proofErr w:type="spellEnd"/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мире…»?</w:t>
            </w:r>
          </w:p>
        </w:tc>
        <w:tc>
          <w:tcPr>
            <w:tcW w:w="0" w:type="auto"/>
          </w:tcPr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А) как молитву об Ангелах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Б) как прошение о мире во всём мире;</w:t>
            </w:r>
          </w:p>
          <w:p w:rsidR="00CC023B" w:rsidRPr="00B11346" w:rsidRDefault="00CC023B" w:rsidP="00B11346">
            <w:pPr>
              <w:spacing w:after="120"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B11346">
              <w:rPr>
                <w:rFonts w:asciiTheme="majorBidi" w:hAnsiTheme="majorBidi" w:cstheme="majorBidi"/>
                <w:bCs/>
                <w:sz w:val="24"/>
                <w:szCs w:val="24"/>
              </w:rPr>
              <w:t>В) как прошение о мире, который даётся от Бога.</w:t>
            </w:r>
          </w:p>
        </w:tc>
      </w:tr>
      <w:bookmarkEnd w:id="26"/>
      <w:bookmarkEnd w:id="27"/>
      <w:bookmarkEnd w:id="28"/>
    </w:tbl>
    <w:p w:rsidR="00C13823" w:rsidRPr="00B11346" w:rsidRDefault="00EC263B" w:rsidP="00B11346">
      <w:pPr>
        <w:pStyle w:val="3"/>
        <w:spacing w:before="0" w:line="276" w:lineRule="auto"/>
        <w:rPr>
          <w:rFonts w:asciiTheme="majorBidi" w:hAnsiTheme="majorBidi"/>
          <w:sz w:val="24"/>
          <w:szCs w:val="24"/>
        </w:rPr>
      </w:pPr>
    </w:p>
    <w:p w:rsidR="00B11346" w:rsidRPr="00B11346" w:rsidRDefault="00B11346" w:rsidP="00B11346">
      <w:pPr>
        <w:pStyle w:val="3"/>
        <w:spacing w:before="0" w:line="276" w:lineRule="auto"/>
        <w:rPr>
          <w:rFonts w:asciiTheme="majorBidi" w:hAnsiTheme="majorBidi"/>
          <w:sz w:val="24"/>
          <w:szCs w:val="24"/>
        </w:rPr>
      </w:pPr>
      <w:bookmarkStart w:id="29" w:name="_Toc493951431"/>
      <w:bookmarkStart w:id="30" w:name="_Toc493952309"/>
      <w:r w:rsidRPr="00B11346">
        <w:rPr>
          <w:rFonts w:asciiTheme="majorBidi" w:hAnsiTheme="majorBidi"/>
          <w:sz w:val="24"/>
          <w:szCs w:val="24"/>
        </w:rPr>
        <w:t>В рамках дисциплины «</w:t>
      </w:r>
      <w:proofErr w:type="spellStart"/>
      <w:r w:rsidRPr="00B11346">
        <w:rPr>
          <w:rFonts w:asciiTheme="majorBidi" w:hAnsiTheme="majorBidi"/>
          <w:sz w:val="24"/>
          <w:szCs w:val="24"/>
        </w:rPr>
        <w:t>Литургика</w:t>
      </w:r>
      <w:proofErr w:type="spellEnd"/>
      <w:r w:rsidRPr="00B11346">
        <w:rPr>
          <w:rFonts w:asciiTheme="majorBidi" w:hAnsiTheme="majorBidi"/>
          <w:sz w:val="24"/>
          <w:szCs w:val="24"/>
        </w:rPr>
        <w:t>»:</w:t>
      </w:r>
      <w:bookmarkEnd w:id="29"/>
      <w:bookmarkEnd w:id="30"/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 xml:space="preserve">О </w:t>
      </w:r>
      <w:proofErr w:type="spellStart"/>
      <w:r w:rsidRPr="00B11346">
        <w:rPr>
          <w:rFonts w:asciiTheme="majorBidi" w:hAnsiTheme="majorBidi" w:cstheme="majorBidi"/>
          <w:i/>
          <w:iCs/>
          <w:sz w:val="24"/>
          <w:szCs w:val="24"/>
        </w:rPr>
        <w:t>Литургике</w:t>
      </w:r>
      <w:proofErr w:type="spellEnd"/>
      <w:r w:rsidRPr="00B11346">
        <w:rPr>
          <w:rFonts w:asciiTheme="majorBidi" w:hAnsiTheme="majorBidi" w:cstheme="majorBidi"/>
          <w:i/>
          <w:iCs/>
          <w:sz w:val="24"/>
          <w:szCs w:val="24"/>
        </w:rPr>
        <w:t xml:space="preserve"> как науке. Систематизация богослужения. Компоненты богослужения. Книг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1. Какие тексты входили в состав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Орология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2. На какие три книги разделился </w:t>
      </w:r>
      <w:proofErr w:type="gramStart"/>
      <w:r w:rsidRPr="00B11346">
        <w:rPr>
          <w:rFonts w:asciiTheme="majorBidi" w:hAnsiTheme="majorBidi" w:cstheme="majorBidi"/>
          <w:sz w:val="24"/>
          <w:szCs w:val="24"/>
        </w:rPr>
        <w:t>византийский</w:t>
      </w:r>
      <w:proofErr w:type="gramEnd"/>
      <w:r w:rsidRPr="00B1134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Евхологий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 xml:space="preserve"> в славянском богослужении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Перечислить этапы истории византийского литургического синтеза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2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Структура богослужебного дня. «Начало обычное»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ой текст из начала обычного является самым древним, а какие вошли в его состав в более поздние времена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Какие тексты начала обычного являются молитвами, а какие – песнопениями? Что взято из Священного Писания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3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</w:r>
      <w:proofErr w:type="spellStart"/>
      <w:r w:rsidRPr="00B11346">
        <w:rPr>
          <w:rFonts w:asciiTheme="majorBidi" w:hAnsiTheme="majorBidi" w:cstheme="majorBidi"/>
          <w:i/>
          <w:iCs/>
          <w:sz w:val="24"/>
          <w:szCs w:val="24"/>
        </w:rPr>
        <w:t>Чинопоследование</w:t>
      </w:r>
      <w:proofErr w:type="spellEnd"/>
      <w:r w:rsidRPr="00B11346">
        <w:rPr>
          <w:rFonts w:asciiTheme="majorBidi" w:hAnsiTheme="majorBidi" w:cstheme="majorBidi"/>
          <w:i/>
          <w:iCs/>
          <w:sz w:val="24"/>
          <w:szCs w:val="24"/>
        </w:rPr>
        <w:t xml:space="preserve"> часов обычных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</w:t>
      </w:r>
      <w:r w:rsidRPr="00B11346">
        <w:rPr>
          <w:rFonts w:asciiTheme="majorBidi" w:hAnsiTheme="majorBidi" w:cstheme="majorBidi"/>
          <w:sz w:val="24"/>
          <w:szCs w:val="24"/>
        </w:rPr>
        <w:tab/>
        <w:t>Найти в богослужебных книгах постные тропари всех часов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</w:t>
      </w:r>
      <w:r w:rsidRPr="00B11346">
        <w:rPr>
          <w:rFonts w:asciiTheme="majorBidi" w:hAnsiTheme="majorBidi" w:cstheme="majorBidi"/>
          <w:sz w:val="24"/>
          <w:szCs w:val="24"/>
        </w:rPr>
        <w:tab/>
        <w:t>Почему в некоторых службах часов указывается чтение Начала обычного, а других – нет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4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История Устава на православном Востоке и на Рус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Назовите важнейшие обряды христианского востока в период формирования литургических семей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Приведите примеры соборного и монастырского типов богослужения византийского обряда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Перечислите отличительные черты Иерусалимского устава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4. Какие литургические традиции влияли на русское богослужение в период "первого южнославянского влияния"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5. При каких обстоятельствах был создан русский Типикон "Око церковное"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6. Перечислите печатные издания русского Типикона в XVII в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5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Канон: строение и место в богослужени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Назовите основные правила чтения тропарей и кондаков праздников на часах обычных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Назовите основные правила чтения канонов на утрене в будние дн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6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Знаки праздников месяцеслова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ие знаки праздников используется в современном русском Типиконе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Чем отличается богослужение при каждом из этих знаков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7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Храм. Устройство храма в древней Византии и на Рус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ие детали богослужебных облачений епископа, священника и диакона являются самыми древними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2. Назовите главные отличительные черты устройства византийского храма до VI в., VI-VIII в. и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послеиконоборческого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 xml:space="preserve"> периода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3. Опишите подробно устройство храма св. Софии в Константинополе, построенного </w:t>
      </w:r>
      <w:proofErr w:type="gramStart"/>
      <w:r w:rsidRPr="00B11346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B11346">
        <w:rPr>
          <w:rFonts w:asciiTheme="majorBidi" w:hAnsiTheme="majorBidi" w:cstheme="majorBidi"/>
          <w:sz w:val="24"/>
          <w:szCs w:val="24"/>
        </w:rPr>
        <w:t xml:space="preserve"> сер. VI в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8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Будничная вечерня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ой обряд лежит в основе вечерни и как он исполняется в современной практике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Перечислите виды вечерн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lastRenderedPageBreak/>
        <w:t>3. Перечислите важнейшие тексты вечерн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9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Типикон. Часослов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1. На какие периоды разделяет историю образования Типикона проф. И.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Мансветов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Какие молитвы христиан упоминают древние источники: "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Дидахи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" и "Апостольское Предание"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Какие системы дневных моли</w:t>
      </w:r>
      <w:proofErr w:type="gramStart"/>
      <w:r w:rsidRPr="00B11346">
        <w:rPr>
          <w:rFonts w:asciiTheme="majorBidi" w:hAnsiTheme="majorBidi" w:cstheme="majorBidi"/>
          <w:sz w:val="24"/>
          <w:szCs w:val="24"/>
        </w:rPr>
        <w:t>тв вкл</w:t>
      </w:r>
      <w:proofErr w:type="gramEnd"/>
      <w:r w:rsidRPr="00B11346">
        <w:rPr>
          <w:rFonts w:asciiTheme="majorBidi" w:hAnsiTheme="majorBidi" w:cstheme="majorBidi"/>
          <w:sz w:val="24"/>
          <w:szCs w:val="24"/>
        </w:rPr>
        <w:t>ючает в себя византийский Часослов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0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Будничная утреня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Назовите виды утрен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Назовите важнейшие тексты утрен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Из каких частей состоит Великое славословие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4. Чем отличаются Великое и вседневное славословие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1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 xml:space="preserve">Библейские песнопения и </w:t>
      </w:r>
      <w:proofErr w:type="spellStart"/>
      <w:r w:rsidRPr="00B11346">
        <w:rPr>
          <w:rFonts w:asciiTheme="majorBidi" w:hAnsiTheme="majorBidi" w:cstheme="majorBidi"/>
          <w:i/>
          <w:iCs/>
          <w:sz w:val="24"/>
          <w:szCs w:val="24"/>
        </w:rPr>
        <w:t>гимнография</w:t>
      </w:r>
      <w:proofErr w:type="spellEnd"/>
      <w:r w:rsidRPr="00B11346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ие поэтические тексты</w:t>
      </w:r>
      <w:proofErr w:type="gramStart"/>
      <w:r w:rsidRPr="00B11346">
        <w:rPr>
          <w:rFonts w:asciiTheme="majorBidi" w:hAnsiTheme="majorBidi" w:cstheme="majorBidi"/>
          <w:sz w:val="24"/>
          <w:szCs w:val="24"/>
        </w:rPr>
        <w:t xml:space="preserve"> С</w:t>
      </w:r>
      <w:proofErr w:type="gramEnd"/>
      <w:r w:rsidRPr="00B11346">
        <w:rPr>
          <w:rFonts w:asciiTheme="majorBidi" w:hAnsiTheme="majorBidi" w:cstheme="majorBidi"/>
          <w:sz w:val="24"/>
          <w:szCs w:val="24"/>
        </w:rPr>
        <w:t>в. Писания используются в православном богослужении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Какие жанры крупной и малой формы используются в православном богослужении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Перечислите циклы тропарей и стихир, которые поются на вечерне и утрене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2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Октоих. Воскресное богослужение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ая древняя воскресная служба иерусалимского храма Воскресения совершается как составная часть современного всенощного бдения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2. Какова история устава о пении </w:t>
      </w:r>
      <w:proofErr w:type="gramStart"/>
      <w:r w:rsidRPr="00B11346">
        <w:rPr>
          <w:rFonts w:asciiTheme="majorBidi" w:hAnsiTheme="majorBidi" w:cstheme="majorBidi"/>
          <w:sz w:val="24"/>
          <w:szCs w:val="24"/>
        </w:rPr>
        <w:t>Непорочных</w:t>
      </w:r>
      <w:proofErr w:type="gramEnd"/>
      <w:r w:rsidRPr="00B11346">
        <w:rPr>
          <w:rFonts w:asciiTheme="majorBidi" w:hAnsiTheme="majorBidi" w:cstheme="majorBidi"/>
          <w:sz w:val="24"/>
          <w:szCs w:val="24"/>
        </w:rPr>
        <w:t xml:space="preserve"> на всенощном бдении в русской Церкви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Какие тексты константинопольского происхождения используются на воскресной службе по нынешнему Уставу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3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 xml:space="preserve">1 – 7 главы Типикона. </w:t>
      </w:r>
      <w:proofErr w:type="spellStart"/>
      <w:r w:rsidRPr="00B11346">
        <w:rPr>
          <w:rFonts w:asciiTheme="majorBidi" w:hAnsiTheme="majorBidi" w:cstheme="majorBidi"/>
          <w:i/>
          <w:iCs/>
          <w:sz w:val="24"/>
          <w:szCs w:val="24"/>
        </w:rPr>
        <w:t>Гимнография</w:t>
      </w:r>
      <w:proofErr w:type="spellEnd"/>
      <w:r w:rsidRPr="00B11346">
        <w:rPr>
          <w:rFonts w:asciiTheme="majorBidi" w:hAnsiTheme="majorBidi" w:cstheme="majorBidi"/>
          <w:i/>
          <w:iCs/>
          <w:sz w:val="24"/>
          <w:szCs w:val="24"/>
        </w:rPr>
        <w:t xml:space="preserve"> Октоиха. Всенощное бдение; его структура и </w:t>
      </w:r>
      <w:proofErr w:type="spellStart"/>
      <w:r w:rsidRPr="00B11346">
        <w:rPr>
          <w:rFonts w:asciiTheme="majorBidi" w:hAnsiTheme="majorBidi" w:cstheme="majorBidi"/>
          <w:i/>
          <w:iCs/>
          <w:sz w:val="24"/>
          <w:szCs w:val="24"/>
        </w:rPr>
        <w:t>чинопоследование</w:t>
      </w:r>
      <w:proofErr w:type="spellEnd"/>
      <w:r w:rsidRPr="00B11346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Перечислите элементы воскресного Октоиха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lastRenderedPageBreak/>
        <w:t>2. Опишите порядок каждения, предусмотренный Уставом, в начале воскресного Всенощного бдения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4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Соединение воскресной службы со службами святых по Минее с различными знаками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ие каноны читаются на воскресной утрене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Как устроена система евангельского столпа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В чем смысл совершения праздничной литии на воскресном всенощном бдении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4. Какова история чина благословения хлебов на воскресном всенощном бдении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5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Субботнее богослужение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В чем состоит особенность литургической темы вселенских заупокойных суббот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 xml:space="preserve">2. Каковы особенности пения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Непорочнов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 xml:space="preserve"> на субботнем богослужении с </w:t>
      </w:r>
      <w:proofErr w:type="spellStart"/>
      <w:r w:rsidRPr="00B11346">
        <w:rPr>
          <w:rFonts w:asciiTheme="majorBidi" w:hAnsiTheme="majorBidi" w:cstheme="majorBidi"/>
          <w:sz w:val="24"/>
          <w:szCs w:val="24"/>
        </w:rPr>
        <w:t>Аллилуиа</w:t>
      </w:r>
      <w:proofErr w:type="spellEnd"/>
      <w:r w:rsidRPr="00B11346">
        <w:rPr>
          <w:rFonts w:asciiTheme="majorBidi" w:hAnsiTheme="majorBidi" w:cstheme="majorBidi"/>
          <w:sz w:val="24"/>
          <w:szCs w:val="24"/>
        </w:rPr>
        <w:t>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ab/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Тема 16.</w:t>
      </w:r>
      <w:r w:rsidRPr="00B11346">
        <w:rPr>
          <w:rFonts w:asciiTheme="majorBidi" w:hAnsiTheme="majorBidi" w:cstheme="majorBidi"/>
          <w:i/>
          <w:iCs/>
          <w:sz w:val="24"/>
          <w:szCs w:val="24"/>
        </w:rPr>
        <w:tab/>
        <w:t>Праздники месяцеслова.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B11346">
        <w:rPr>
          <w:rFonts w:asciiTheme="majorBidi" w:hAnsiTheme="majorBidi" w:cstheme="majorBidi"/>
          <w:i/>
          <w:iCs/>
          <w:sz w:val="24"/>
          <w:szCs w:val="24"/>
        </w:rPr>
        <w:t>Вопросы: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1. Какие праздники в иерусалимском Уставе принадлежат к категории великих? средних? малых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2. Чем отличается богослужение великих господских праздников от богослужения великих богородичных праздников?</w:t>
      </w:r>
    </w:p>
    <w:p w:rsidR="00B11346" w:rsidRPr="00B11346" w:rsidRDefault="00B11346" w:rsidP="00B11346">
      <w:p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B11346">
        <w:rPr>
          <w:rFonts w:asciiTheme="majorBidi" w:hAnsiTheme="majorBidi" w:cstheme="majorBidi"/>
          <w:sz w:val="24"/>
          <w:szCs w:val="24"/>
        </w:rPr>
        <w:t>3. В чем заключается богословский смысл и какова история происхождения великого освящения воды? малого освящения воды?</w:t>
      </w:r>
    </w:p>
    <w:p w:rsidR="00B11346" w:rsidRDefault="00B11346" w:rsidP="00B11346">
      <w:pPr>
        <w:spacing w:after="120"/>
        <w:rPr>
          <w:rFonts w:asciiTheme="majorBidi" w:hAnsiTheme="majorBidi" w:cstheme="majorBidi"/>
          <w:sz w:val="24"/>
          <w:szCs w:val="24"/>
        </w:rPr>
      </w:pPr>
    </w:p>
    <w:p w:rsidR="00B11346" w:rsidRPr="00B11346" w:rsidRDefault="00B11346" w:rsidP="00B11346">
      <w:pPr>
        <w:spacing w:after="120"/>
        <w:rPr>
          <w:rFonts w:asciiTheme="majorBidi" w:hAnsiTheme="majorBidi" w:cstheme="majorBidi"/>
          <w:sz w:val="24"/>
          <w:szCs w:val="24"/>
        </w:rPr>
      </w:pPr>
      <w:bookmarkStart w:id="31" w:name="_GoBack"/>
      <w:bookmarkEnd w:id="31"/>
    </w:p>
    <w:sectPr w:rsidR="00B11346" w:rsidRPr="00B11346" w:rsidSect="00202732">
      <w:footerReference w:type="default" r:id="rId9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1D34" w:rsidRDefault="00DD1D34" w:rsidP="00E80DA9">
      <w:pPr>
        <w:spacing w:after="0" w:line="240" w:lineRule="auto"/>
      </w:pPr>
      <w:r>
        <w:separator/>
      </w:r>
    </w:p>
  </w:endnote>
  <w:endnote w:type="continuationSeparator" w:id="0">
    <w:p w:rsidR="00DD1D34" w:rsidRDefault="00DD1D34" w:rsidP="00E8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altName w:val="Arial"/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altName w:val="Web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E80DA9" w:rsidRDefault="00C4022F">
        <w:pPr>
          <w:pStyle w:val="ab"/>
          <w:jc w:val="center"/>
        </w:pPr>
        <w:r>
          <w:fldChar w:fldCharType="begin"/>
        </w:r>
        <w:r w:rsidR="00E80DA9">
          <w:instrText>PAGE   \* MERGEFORMAT</w:instrText>
        </w:r>
        <w:r>
          <w:fldChar w:fldCharType="separate"/>
        </w:r>
        <w:r w:rsidR="00EC263B">
          <w:rPr>
            <w:noProof/>
          </w:rPr>
          <w:t>13</w:t>
        </w:r>
        <w:r>
          <w:fldChar w:fldCharType="end"/>
        </w:r>
      </w:p>
    </w:sdtContent>
  </w:sdt>
  <w:p w:rsidR="00E80DA9" w:rsidRDefault="00E80DA9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1D34" w:rsidRDefault="00DD1D34" w:rsidP="00E80DA9">
      <w:pPr>
        <w:spacing w:after="0" w:line="240" w:lineRule="auto"/>
      </w:pPr>
      <w:r>
        <w:separator/>
      </w:r>
    </w:p>
  </w:footnote>
  <w:footnote w:type="continuationSeparator" w:id="0">
    <w:p w:rsidR="00DD1D34" w:rsidRDefault="00DD1D34" w:rsidP="00E80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26836"/>
    <w:multiLevelType w:val="hybridMultilevel"/>
    <w:tmpl w:val="384E8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AC293A"/>
    <w:multiLevelType w:val="hybridMultilevel"/>
    <w:tmpl w:val="C9CC4E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E937DB"/>
    <w:multiLevelType w:val="hybridMultilevel"/>
    <w:tmpl w:val="1C261C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B618FC"/>
    <w:multiLevelType w:val="hybridMultilevel"/>
    <w:tmpl w:val="D314338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jAxNDM3NjczsDRU0lEKTi0uzszPAykwrAUAfacSTSwAAAA="/>
  </w:docVars>
  <w:rsids>
    <w:rsidRoot w:val="00E9633D"/>
    <w:rsid w:val="00015BB4"/>
    <w:rsid w:val="000D3958"/>
    <w:rsid w:val="001478C3"/>
    <w:rsid w:val="00156E5F"/>
    <w:rsid w:val="001B6E81"/>
    <w:rsid w:val="001D3FF8"/>
    <w:rsid w:val="001D6D15"/>
    <w:rsid w:val="00202732"/>
    <w:rsid w:val="00203B5C"/>
    <w:rsid w:val="00290554"/>
    <w:rsid w:val="002A1E1E"/>
    <w:rsid w:val="002C44A8"/>
    <w:rsid w:val="002E6032"/>
    <w:rsid w:val="002E69B5"/>
    <w:rsid w:val="002F3431"/>
    <w:rsid w:val="00384C2C"/>
    <w:rsid w:val="00414DCE"/>
    <w:rsid w:val="00583140"/>
    <w:rsid w:val="006C38ED"/>
    <w:rsid w:val="006F76C7"/>
    <w:rsid w:val="0077304E"/>
    <w:rsid w:val="007A5002"/>
    <w:rsid w:val="007A773E"/>
    <w:rsid w:val="007B2D50"/>
    <w:rsid w:val="007B5F1E"/>
    <w:rsid w:val="007D7CCE"/>
    <w:rsid w:val="0082160C"/>
    <w:rsid w:val="00882380"/>
    <w:rsid w:val="008A0FB2"/>
    <w:rsid w:val="008E797D"/>
    <w:rsid w:val="00963ED9"/>
    <w:rsid w:val="00984E86"/>
    <w:rsid w:val="009B18F3"/>
    <w:rsid w:val="009F7DB6"/>
    <w:rsid w:val="00A14D6B"/>
    <w:rsid w:val="00A50206"/>
    <w:rsid w:val="00A81DD2"/>
    <w:rsid w:val="00AA2606"/>
    <w:rsid w:val="00AA5CB8"/>
    <w:rsid w:val="00AB2FBE"/>
    <w:rsid w:val="00B11346"/>
    <w:rsid w:val="00B33EA6"/>
    <w:rsid w:val="00B64572"/>
    <w:rsid w:val="00BD734C"/>
    <w:rsid w:val="00C4022F"/>
    <w:rsid w:val="00CC023B"/>
    <w:rsid w:val="00D10310"/>
    <w:rsid w:val="00D12147"/>
    <w:rsid w:val="00D57C4A"/>
    <w:rsid w:val="00D96B3F"/>
    <w:rsid w:val="00DA3E15"/>
    <w:rsid w:val="00DB4B20"/>
    <w:rsid w:val="00DD1D34"/>
    <w:rsid w:val="00E04D13"/>
    <w:rsid w:val="00E229A8"/>
    <w:rsid w:val="00E80DA9"/>
    <w:rsid w:val="00E9633D"/>
    <w:rsid w:val="00EC263B"/>
    <w:rsid w:val="00EE6405"/>
    <w:rsid w:val="00F65A10"/>
    <w:rsid w:val="00F915B7"/>
    <w:rsid w:val="00FB780B"/>
    <w:rsid w:val="00FD5735"/>
    <w:rsid w:val="00FF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29A8"/>
  </w:style>
  <w:style w:type="paragraph" w:styleId="1">
    <w:name w:val="heading 1"/>
    <w:basedOn w:val="a"/>
    <w:next w:val="a"/>
    <w:link w:val="10"/>
    <w:autoRedefine/>
    <w:uiPriority w:val="9"/>
    <w:rsid w:val="00D12147"/>
    <w:pPr>
      <w:keepNext/>
      <w:keepLines/>
      <w:spacing w:before="480" w:after="12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12147"/>
    <w:pPr>
      <w:keepNext/>
      <w:keepLines/>
      <w:spacing w:before="120" w:after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2147"/>
    <w:pPr>
      <w:keepNext/>
      <w:keepLines/>
      <w:spacing w:before="320" w:after="1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0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0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3">
    <w:name w:val="Table Grid"/>
    <w:basedOn w:val="a1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0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4">
    <w:name w:val="TOC Heading"/>
    <w:basedOn w:val="1"/>
    <w:next w:val="a"/>
    <w:uiPriority w:val="39"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B2D50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7B2D50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F65A10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80DA9"/>
  </w:style>
  <w:style w:type="paragraph" w:styleId="ab">
    <w:name w:val="footer"/>
    <w:basedOn w:val="a"/>
    <w:link w:val="ac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80DA9"/>
  </w:style>
  <w:style w:type="paragraph" w:styleId="ad">
    <w:name w:val="Normal (Web)"/>
    <w:basedOn w:val="a"/>
    <w:uiPriority w:val="99"/>
    <w:unhideWhenUsed/>
    <w:rsid w:val="00CC0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29A8"/>
  </w:style>
  <w:style w:type="paragraph" w:styleId="1">
    <w:name w:val="heading 1"/>
    <w:basedOn w:val="a"/>
    <w:next w:val="a"/>
    <w:link w:val="10"/>
    <w:autoRedefine/>
    <w:uiPriority w:val="9"/>
    <w:rsid w:val="00D12147"/>
    <w:pPr>
      <w:keepNext/>
      <w:keepLines/>
      <w:spacing w:before="480" w:after="12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12147"/>
    <w:pPr>
      <w:keepNext/>
      <w:keepLines/>
      <w:spacing w:before="120" w:after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2147"/>
    <w:pPr>
      <w:keepNext/>
      <w:keepLines/>
      <w:spacing w:before="320" w:after="1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0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0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3">
    <w:name w:val="Table Grid"/>
    <w:basedOn w:val="a1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0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4">
    <w:name w:val="TOC Heading"/>
    <w:basedOn w:val="1"/>
    <w:next w:val="a"/>
    <w:uiPriority w:val="39"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B2D50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7B2D50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F65A10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80DA9"/>
  </w:style>
  <w:style w:type="paragraph" w:styleId="ab">
    <w:name w:val="footer"/>
    <w:basedOn w:val="a"/>
    <w:link w:val="ac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80DA9"/>
  </w:style>
  <w:style w:type="paragraph" w:styleId="ad">
    <w:name w:val="Normal (Web)"/>
    <w:basedOn w:val="a"/>
    <w:uiPriority w:val="99"/>
    <w:unhideWhenUsed/>
    <w:rsid w:val="00CC0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C21E3-03C7-4D8A-AA26-8C190EE02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3</Pages>
  <Words>2504</Words>
  <Characters>16931</Characters>
  <Application>Microsoft Office Word</Application>
  <DocSecurity>0</DocSecurity>
  <Lines>806</Lines>
  <Paragraphs>3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40</cp:revision>
  <dcterms:created xsi:type="dcterms:W3CDTF">2016-10-28T08:49:00Z</dcterms:created>
  <dcterms:modified xsi:type="dcterms:W3CDTF">2018-03-20T14:41:00Z</dcterms:modified>
</cp:coreProperties>
</file>